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493D1D" w:rsidRDefault="00CC555C" w:rsidP="00493D1D">
      <w:pPr>
        <w:spacing w:after="0"/>
        <w:rPr>
          <w:rFonts w:ascii="Times New Roman" w:hAnsi="Times New Roman" w:cs="Times New Roman"/>
          <w:b/>
          <w:smallCaps/>
          <w:sz w:val="40"/>
        </w:rPr>
      </w:pPr>
      <w:r w:rsidRPr="00493D1D">
        <w:rPr>
          <w:rFonts w:ascii="Times New Roman" w:hAnsi="Times New Roman" w:cs="Times New Roman"/>
          <w:b/>
          <w:smallCaps/>
          <w:sz w:val="40"/>
        </w:rPr>
        <w:t>Christopher J. Dunn</w:t>
      </w:r>
    </w:p>
    <w:p w:rsidR="00CC555C" w:rsidRPr="00493D1D" w:rsidRDefault="00CC555C" w:rsidP="00493D1D">
      <w:pPr>
        <w:spacing w:after="0"/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cdunn@wwrfresource.com</w:t>
      </w:r>
    </w:p>
    <w:p w:rsidR="00CC555C" w:rsidRPr="00493D1D" w:rsidRDefault="0051066E" w:rsidP="00493D1D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bile</w:t>
      </w:r>
      <w:r w:rsidR="00CC555C" w:rsidRPr="00493D1D">
        <w:rPr>
          <w:rFonts w:ascii="Times New Roman" w:hAnsi="Times New Roman" w:cs="Times New Roman"/>
          <w:sz w:val="24"/>
        </w:rPr>
        <w:t xml:space="preserve">: </w:t>
      </w:r>
      <w:bookmarkStart w:id="0" w:name="_GoBack"/>
      <w:r w:rsidR="00CC555C" w:rsidRPr="00493D1D">
        <w:rPr>
          <w:rFonts w:ascii="Times New Roman" w:hAnsi="Times New Roman" w:cs="Times New Roman"/>
          <w:sz w:val="24"/>
        </w:rPr>
        <w:t>316-</w:t>
      </w:r>
      <w:r>
        <w:rPr>
          <w:rFonts w:ascii="Times New Roman" w:hAnsi="Times New Roman" w:cs="Times New Roman"/>
          <w:sz w:val="24"/>
        </w:rPr>
        <w:t>519-1352</w:t>
      </w:r>
      <w:bookmarkEnd w:id="0"/>
    </w:p>
    <w:p w:rsidR="00CC555C" w:rsidRDefault="00CC555C">
      <w:p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Wichita, KS</w:t>
      </w:r>
    </w:p>
    <w:p w:rsidR="00493D1D" w:rsidRPr="00493D1D" w:rsidRDefault="00493D1D" w:rsidP="00493D1D">
      <w:pPr>
        <w:spacing w:after="0"/>
        <w:rPr>
          <w:rFonts w:ascii="Times New Roman" w:hAnsi="Times New Roman" w:cs="Times New Roman"/>
          <w:i/>
          <w:sz w:val="24"/>
        </w:rPr>
      </w:pPr>
      <w:r w:rsidRPr="00493D1D">
        <w:rPr>
          <w:rFonts w:ascii="Times New Roman" w:hAnsi="Times New Roman" w:cs="Times New Roman"/>
          <w:i/>
          <w:sz w:val="24"/>
        </w:rPr>
        <w:t>Manufacturing / Refuge Specialist / Reclamation Expert</w:t>
      </w:r>
    </w:p>
    <w:p w:rsidR="00CC555C" w:rsidRPr="00493D1D" w:rsidRDefault="00CC555C" w:rsidP="00493D1D">
      <w:pPr>
        <w:spacing w:before="100" w:beforeAutospacing="1"/>
        <w:rPr>
          <w:rFonts w:ascii="Times New Roman" w:hAnsi="Times New Roman" w:cs="Times New Roman"/>
          <w:b/>
          <w:smallCaps/>
          <w:sz w:val="24"/>
        </w:rPr>
      </w:pPr>
      <w:r w:rsidRPr="00493D1D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CC555C" w:rsidRPr="00493D1D" w:rsidRDefault="00CC555C" w:rsidP="00493D1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Assembly line worker with experience unloading, stacking, and operation.</w:t>
      </w:r>
    </w:p>
    <w:p w:rsidR="00CC555C" w:rsidRPr="00493D1D" w:rsidRDefault="00CC555C" w:rsidP="00493D1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Able to perform general maintenance duties for buildings, facilities, and machines.</w:t>
      </w:r>
    </w:p>
    <w:p w:rsidR="00CC555C" w:rsidRPr="00493D1D" w:rsidRDefault="00CC555C" w:rsidP="00493D1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Utilizes excellent communication and listening skills to help others in need.</w:t>
      </w:r>
    </w:p>
    <w:p w:rsidR="00CC555C" w:rsidRPr="00493D1D" w:rsidRDefault="00CC555C" w:rsidP="00493D1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Learns quickly while on the job and remains available when needed.</w:t>
      </w:r>
    </w:p>
    <w:p w:rsidR="00CC555C" w:rsidRPr="00493D1D" w:rsidRDefault="00CC555C">
      <w:pPr>
        <w:rPr>
          <w:rFonts w:ascii="Times New Roman" w:hAnsi="Times New Roman" w:cs="Times New Roman"/>
          <w:b/>
          <w:smallCaps/>
          <w:sz w:val="24"/>
        </w:rPr>
      </w:pPr>
      <w:r w:rsidRPr="00493D1D">
        <w:rPr>
          <w:rFonts w:ascii="Times New Roman" w:hAnsi="Times New Roman" w:cs="Times New Roman"/>
          <w:b/>
          <w:smallCaps/>
          <w:sz w:val="24"/>
        </w:rPr>
        <w:t>Skill Overview</w:t>
      </w:r>
    </w:p>
    <w:p w:rsidR="00CC555C" w:rsidRPr="00493D1D" w:rsidRDefault="00CC555C" w:rsidP="0049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Assembly line work</w:t>
      </w:r>
    </w:p>
    <w:p w:rsidR="00CC555C" w:rsidRPr="00493D1D" w:rsidRDefault="00CC555C" w:rsidP="0049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Building maintenance</w:t>
      </w:r>
    </w:p>
    <w:p w:rsidR="00CC555C" w:rsidRPr="00493D1D" w:rsidRDefault="00CC555C" w:rsidP="0049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Floor technician</w:t>
      </w:r>
    </w:p>
    <w:p w:rsidR="00CC555C" w:rsidRPr="00493D1D" w:rsidRDefault="00CC555C" w:rsidP="00493D1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Small hand tools</w:t>
      </w:r>
    </w:p>
    <w:p w:rsidR="00CC555C" w:rsidRPr="00493D1D" w:rsidRDefault="00CC555C">
      <w:pPr>
        <w:rPr>
          <w:rFonts w:ascii="Times New Roman" w:hAnsi="Times New Roman" w:cs="Times New Roman"/>
          <w:b/>
          <w:smallCaps/>
          <w:sz w:val="24"/>
        </w:rPr>
      </w:pPr>
      <w:r w:rsidRPr="00493D1D">
        <w:rPr>
          <w:rFonts w:ascii="Times New Roman" w:hAnsi="Times New Roman" w:cs="Times New Roman"/>
          <w:b/>
          <w:smallCaps/>
          <w:sz w:val="24"/>
        </w:rPr>
        <w:t>Experience</w:t>
      </w:r>
    </w:p>
    <w:p w:rsidR="00CC555C" w:rsidRPr="00493D1D" w:rsidRDefault="00CC555C" w:rsidP="00493D1D">
      <w:pPr>
        <w:tabs>
          <w:tab w:val="center" w:pos="4320"/>
          <w:tab w:val="right" w:pos="9360"/>
        </w:tabs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i/>
          <w:sz w:val="24"/>
        </w:rPr>
        <w:t>Utility Worker</w:t>
      </w:r>
      <w:r w:rsidRPr="00493D1D">
        <w:rPr>
          <w:rFonts w:ascii="Times New Roman" w:hAnsi="Times New Roman" w:cs="Times New Roman"/>
          <w:sz w:val="24"/>
        </w:rPr>
        <w:tab/>
        <w:t>City of Norton</w:t>
      </w:r>
      <w:r w:rsidRPr="00493D1D">
        <w:rPr>
          <w:rFonts w:ascii="Times New Roman" w:hAnsi="Times New Roman" w:cs="Times New Roman"/>
          <w:sz w:val="24"/>
        </w:rPr>
        <w:tab/>
      </w:r>
      <w:proofErr w:type="spellStart"/>
      <w:r w:rsidRPr="00493D1D">
        <w:rPr>
          <w:rFonts w:ascii="Times New Roman" w:hAnsi="Times New Roman" w:cs="Times New Roman"/>
          <w:sz w:val="24"/>
        </w:rPr>
        <w:t>Norton</w:t>
      </w:r>
      <w:proofErr w:type="spellEnd"/>
      <w:r w:rsidRPr="00493D1D">
        <w:rPr>
          <w:rFonts w:ascii="Times New Roman" w:hAnsi="Times New Roman" w:cs="Times New Roman"/>
          <w:sz w:val="24"/>
        </w:rPr>
        <w:t>, KS</w:t>
      </w:r>
    </w:p>
    <w:p w:rsidR="00CC555C" w:rsidRPr="00493D1D" w:rsidRDefault="00CC555C" w:rsidP="0049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 xml:space="preserve">Performed upkeep of parks, </w:t>
      </w:r>
      <w:r w:rsidR="00493D1D" w:rsidRPr="00493D1D">
        <w:rPr>
          <w:rFonts w:ascii="Times New Roman" w:hAnsi="Times New Roman" w:cs="Times New Roman"/>
          <w:sz w:val="24"/>
        </w:rPr>
        <w:t>cemeteries</w:t>
      </w:r>
      <w:r w:rsidRPr="00493D1D">
        <w:rPr>
          <w:rFonts w:ascii="Times New Roman" w:hAnsi="Times New Roman" w:cs="Times New Roman"/>
          <w:sz w:val="24"/>
        </w:rPr>
        <w:t>, roads, and bridges throughout the city.</w:t>
      </w:r>
    </w:p>
    <w:p w:rsidR="00CC555C" w:rsidRPr="00493D1D" w:rsidRDefault="00CC555C" w:rsidP="00493D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Cleaned an</w:t>
      </w:r>
      <w:r w:rsidR="00493D1D" w:rsidRPr="00493D1D">
        <w:rPr>
          <w:rFonts w:ascii="Times New Roman" w:hAnsi="Times New Roman" w:cs="Times New Roman"/>
          <w:sz w:val="24"/>
        </w:rPr>
        <w:t>d</w:t>
      </w:r>
      <w:r w:rsidRPr="00493D1D">
        <w:rPr>
          <w:rFonts w:ascii="Times New Roman" w:hAnsi="Times New Roman" w:cs="Times New Roman"/>
          <w:sz w:val="24"/>
        </w:rPr>
        <w:t xml:space="preserve"> mowed county roads and cut and removed trees and branches.</w:t>
      </w:r>
    </w:p>
    <w:p w:rsidR="00CC555C" w:rsidRPr="00493D1D" w:rsidRDefault="00CC555C" w:rsidP="00493D1D">
      <w:pPr>
        <w:tabs>
          <w:tab w:val="center" w:pos="4320"/>
          <w:tab w:val="right" w:pos="9360"/>
        </w:tabs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i/>
          <w:sz w:val="24"/>
        </w:rPr>
        <w:t>Maintenance</w:t>
      </w:r>
      <w:r w:rsidRPr="00493D1D">
        <w:rPr>
          <w:rFonts w:ascii="Times New Roman" w:hAnsi="Times New Roman" w:cs="Times New Roman"/>
          <w:sz w:val="24"/>
        </w:rPr>
        <w:tab/>
        <w:t>State of Kansas</w:t>
      </w:r>
      <w:r w:rsidRPr="00493D1D">
        <w:rPr>
          <w:rFonts w:ascii="Times New Roman" w:hAnsi="Times New Roman" w:cs="Times New Roman"/>
          <w:sz w:val="24"/>
        </w:rPr>
        <w:tab/>
        <w:t>Stockton, KS</w:t>
      </w:r>
    </w:p>
    <w:p w:rsidR="00CC555C" w:rsidRPr="00493D1D" w:rsidRDefault="00CC555C" w:rsidP="0049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Responded to work orders for basic maintenance such as changing light bulbs and other fixtures.</w:t>
      </w:r>
    </w:p>
    <w:p w:rsidR="00CC555C" w:rsidRPr="00493D1D" w:rsidRDefault="00CC555C" w:rsidP="0049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Maintained industrial grade washing machines and dryers.</w:t>
      </w:r>
    </w:p>
    <w:p w:rsidR="00CC555C" w:rsidRPr="00493D1D" w:rsidRDefault="00CC555C" w:rsidP="00493D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Operated snow blowers, tractors, and used</w:t>
      </w:r>
      <w:r w:rsidR="00493D1D" w:rsidRPr="00493D1D">
        <w:rPr>
          <w:rFonts w:ascii="Times New Roman" w:hAnsi="Times New Roman" w:cs="Times New Roman"/>
          <w:sz w:val="24"/>
        </w:rPr>
        <w:t xml:space="preserve"> shovels to clear sidewalks of snow and ice.</w:t>
      </w:r>
    </w:p>
    <w:p w:rsidR="00493D1D" w:rsidRPr="00493D1D" w:rsidRDefault="00493D1D" w:rsidP="00493D1D">
      <w:pPr>
        <w:tabs>
          <w:tab w:val="center" w:pos="4320"/>
          <w:tab w:val="right" w:pos="9360"/>
        </w:tabs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i/>
          <w:sz w:val="24"/>
        </w:rPr>
        <w:t>Packer</w:t>
      </w:r>
      <w:r w:rsidRPr="00493D1D">
        <w:rPr>
          <w:rFonts w:ascii="Times New Roman" w:hAnsi="Times New Roman" w:cs="Times New Roman"/>
          <w:sz w:val="24"/>
        </w:rPr>
        <w:tab/>
      </w:r>
      <w:proofErr w:type="spellStart"/>
      <w:r w:rsidRPr="00493D1D">
        <w:rPr>
          <w:rFonts w:ascii="Times New Roman" w:hAnsi="Times New Roman" w:cs="Times New Roman"/>
          <w:sz w:val="24"/>
        </w:rPr>
        <w:t>Unicor</w:t>
      </w:r>
      <w:proofErr w:type="spellEnd"/>
    </w:p>
    <w:p w:rsidR="00493D1D" w:rsidRPr="00493D1D" w:rsidRDefault="00493D1D" w:rsidP="00493D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Worked on assembly line to unload equipment off the line.</w:t>
      </w:r>
    </w:p>
    <w:p w:rsidR="00493D1D" w:rsidRPr="00493D1D" w:rsidRDefault="00493D1D" w:rsidP="00493D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Stacked equipment in bundles to prepare for truck lifts.</w:t>
      </w:r>
    </w:p>
    <w:p w:rsidR="00493D1D" w:rsidRPr="00493D1D" w:rsidRDefault="00493D1D" w:rsidP="00493D1D">
      <w:pPr>
        <w:tabs>
          <w:tab w:val="center" w:pos="4320"/>
          <w:tab w:val="right" w:pos="9360"/>
        </w:tabs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i/>
          <w:sz w:val="24"/>
        </w:rPr>
        <w:t>Loader</w:t>
      </w:r>
      <w:r w:rsidRPr="00493D1D">
        <w:rPr>
          <w:rFonts w:ascii="Times New Roman" w:hAnsi="Times New Roman" w:cs="Times New Roman"/>
          <w:sz w:val="24"/>
        </w:rPr>
        <w:tab/>
        <w:t>North Star Battery</w:t>
      </w:r>
      <w:r w:rsidRPr="00493D1D">
        <w:rPr>
          <w:rFonts w:ascii="Times New Roman" w:hAnsi="Times New Roman" w:cs="Times New Roman"/>
          <w:sz w:val="24"/>
        </w:rPr>
        <w:tab/>
        <w:t>Springfield, MO</w:t>
      </w:r>
    </w:p>
    <w:p w:rsidR="00CC555C" w:rsidRPr="00493D1D" w:rsidRDefault="00493D1D" w:rsidP="00493D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93D1D">
        <w:rPr>
          <w:rFonts w:ascii="Times New Roman" w:hAnsi="Times New Roman" w:cs="Times New Roman"/>
          <w:sz w:val="24"/>
        </w:rPr>
        <w:t>Loaded batteries into welding machines.</w:t>
      </w:r>
    </w:p>
    <w:sectPr w:rsidR="00CC555C" w:rsidRPr="00493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1039F"/>
    <w:multiLevelType w:val="hybridMultilevel"/>
    <w:tmpl w:val="5096D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F43A40"/>
    <w:multiLevelType w:val="hybridMultilevel"/>
    <w:tmpl w:val="AC888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745F31"/>
    <w:multiLevelType w:val="hybridMultilevel"/>
    <w:tmpl w:val="5BBA4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2F4BB7"/>
    <w:multiLevelType w:val="hybridMultilevel"/>
    <w:tmpl w:val="05340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2E14AB"/>
    <w:multiLevelType w:val="hybridMultilevel"/>
    <w:tmpl w:val="55808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2A2883"/>
    <w:multiLevelType w:val="hybridMultilevel"/>
    <w:tmpl w:val="B6F6A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zNzcwMDQwNDZX0lEKTi0uzszPAykwrAUA5MEJSywAAAA="/>
  </w:docVars>
  <w:rsids>
    <w:rsidRoot w:val="00CC555C"/>
    <w:rsid w:val="00493D1D"/>
    <w:rsid w:val="0051066E"/>
    <w:rsid w:val="00522C52"/>
    <w:rsid w:val="007E2073"/>
    <w:rsid w:val="00CC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55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3D1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55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93D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1-12T19:30:00Z</cp:lastPrinted>
  <dcterms:created xsi:type="dcterms:W3CDTF">2018-01-12T19:16:00Z</dcterms:created>
  <dcterms:modified xsi:type="dcterms:W3CDTF">2018-05-02T13:51:00Z</dcterms:modified>
</cp:coreProperties>
</file>